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892593" w14:textId="77777777"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14:paraId="367360EE" w14:textId="141302A5" w:rsidR="009344FF" w:rsidRDefault="00723326" w:rsidP="009344FF">
      <w:r>
        <w:t xml:space="preserve">The </w:t>
      </w:r>
      <w:r w:rsidR="00300371" w:rsidRPr="00300371">
        <w:t xml:space="preserve">paper </w:t>
      </w:r>
      <w:r w:rsidR="000C6247">
        <w:t>can be</w:t>
      </w:r>
      <w:r w:rsidR="00300371" w:rsidRPr="00300371">
        <w:t xml:space="preserve"> accept</w:t>
      </w:r>
      <w:r w:rsidR="00F33526">
        <w:t>ed</w:t>
      </w:r>
      <w:r w:rsidR="000C6247">
        <w:t xml:space="preserve"> for publication.</w:t>
      </w:r>
    </w:p>
    <w:p w14:paraId="035A4CDA" w14:textId="77777777" w:rsidR="00000000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14:paraId="27FECCC4" w14:textId="610164F7" w:rsidR="008C72F3" w:rsidRPr="008C72F3" w:rsidRDefault="008C72F3" w:rsidP="009344FF">
      <w:r w:rsidRPr="008C72F3">
        <w:t>Prof. Chun-Chien Kuo</w:t>
      </w:r>
      <w:r w:rsidRPr="008C72F3">
        <w:t xml:space="preserve">, </w:t>
      </w:r>
      <w:r w:rsidRPr="008C72F3">
        <w:t>National Taipei University of Business,</w:t>
      </w:r>
      <w:r w:rsidR="00F10E3A">
        <w:t xml:space="preserve"> </w:t>
      </w:r>
      <w:r w:rsidRPr="008C72F3">
        <w:t>Taiwan</w:t>
      </w:r>
    </w:p>
    <w:p w14:paraId="0A75F8EF" w14:textId="77777777" w:rsidR="00832819" w:rsidRPr="009344FF" w:rsidRDefault="00832819" w:rsidP="009344FF">
      <w:pPr>
        <w:rPr>
          <w:b/>
          <w:u w:val="single"/>
        </w:rPr>
      </w:pPr>
    </w:p>
    <w:sectPr w:rsidR="00832819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wsjA1MTE0NDA3NTRX0lEKTi0uzszPAykwrAUAk7gwdywAAAA="/>
  </w:docVars>
  <w:rsids>
    <w:rsidRoot w:val="00A72896"/>
    <w:rsid w:val="000C6247"/>
    <w:rsid w:val="002C0B2C"/>
    <w:rsid w:val="00300371"/>
    <w:rsid w:val="00723326"/>
    <w:rsid w:val="00832819"/>
    <w:rsid w:val="008C72F3"/>
    <w:rsid w:val="009344FF"/>
    <w:rsid w:val="009F328F"/>
    <w:rsid w:val="009F7DD8"/>
    <w:rsid w:val="00A72896"/>
    <w:rsid w:val="00F10E3A"/>
    <w:rsid w:val="00F33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3DA12"/>
  <w15:docId w15:val="{C58B2341-A90D-439C-B687-CDD7409D5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5-21T09:18:00Z</dcterms:modified>
</cp:coreProperties>
</file>